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2151E7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3F1771BE" w:rsidR="007B4A91" w:rsidRDefault="00247A04">
      <w:pPr>
        <w:rPr>
          <w:sz w:val="28"/>
          <w:szCs w:val="28"/>
        </w:rPr>
      </w:pPr>
      <w:r>
        <w:rPr>
          <w:sz w:val="28"/>
          <w:szCs w:val="28"/>
        </w:rPr>
        <w:t xml:space="preserve">      -&gt;</w:t>
      </w:r>
      <w:r w:rsidR="00560164">
        <w:rPr>
          <w:sz w:val="28"/>
          <w:szCs w:val="28"/>
        </w:rPr>
        <w:t>Want to do some good work</w:t>
      </w:r>
    </w:p>
    <w:p w14:paraId="34A9E19B" w14:textId="77777777" w:rsidR="007B4A91" w:rsidRDefault="002151E7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62C2DE77" w:rsidR="007B4A91" w:rsidRDefault="00247A04" w:rsidP="00247A04">
      <w:pPr>
        <w:ind w:left="360"/>
        <w:rPr>
          <w:sz w:val="28"/>
          <w:szCs w:val="28"/>
        </w:rPr>
      </w:pPr>
      <w:r>
        <w:rPr>
          <w:sz w:val="28"/>
          <w:szCs w:val="28"/>
        </w:rPr>
        <w:t xml:space="preserve"> -&gt;</w:t>
      </w:r>
      <w:r w:rsidR="00560164">
        <w:rPr>
          <w:sz w:val="28"/>
          <w:szCs w:val="28"/>
        </w:rPr>
        <w:t>to do fun and enjoy</w:t>
      </w:r>
    </w:p>
    <w:p w14:paraId="3D632C61" w14:textId="77777777" w:rsidR="007B4A91" w:rsidRDefault="002151E7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44B20B89" w:rsidR="007B4A91" w:rsidRDefault="00247A04" w:rsidP="00247A04">
      <w:pPr>
        <w:ind w:left="360"/>
        <w:rPr>
          <w:sz w:val="28"/>
          <w:szCs w:val="28"/>
        </w:rPr>
      </w:pPr>
      <w:r>
        <w:rPr>
          <w:sz w:val="28"/>
          <w:szCs w:val="28"/>
        </w:rPr>
        <w:t xml:space="preserve"> -&gt; </w:t>
      </w:r>
      <w:r w:rsidR="002151E7">
        <w:rPr>
          <w:sz w:val="28"/>
          <w:szCs w:val="28"/>
        </w:rPr>
        <w:t xml:space="preserve">I was walking in garden and thinking what to make so I think I should make a game for future for </w:t>
      </w:r>
      <w:proofErr w:type="spellStart"/>
      <w:r w:rsidR="002151E7">
        <w:rPr>
          <w:sz w:val="28"/>
          <w:szCs w:val="28"/>
        </w:rPr>
        <w:t>there</w:t>
      </w:r>
      <w:proofErr w:type="spellEnd"/>
      <w:r w:rsidR="002151E7">
        <w:rPr>
          <w:sz w:val="28"/>
          <w:szCs w:val="28"/>
        </w:rPr>
        <w:t xml:space="preserve"> people can be happy by only pressing 1 button and enjoy.</w:t>
      </w:r>
    </w:p>
    <w:p w14:paraId="6102F988" w14:textId="77777777" w:rsidR="007B4A91" w:rsidRDefault="002151E7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0AE3FDBE" w14:textId="77777777" w:rsidR="007B4A91" w:rsidRDefault="002151E7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35A4557A" w14:textId="77777777" w:rsidR="007B4A91" w:rsidRDefault="002151E7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08E54617" w14:textId="77777777" w:rsidR="00D6529A" w:rsidRDefault="00D6529A" w:rsidP="00D6529A">
      <w:pPr>
        <w:rPr>
          <w:sz w:val="28"/>
          <w:szCs w:val="28"/>
        </w:rPr>
      </w:pPr>
    </w:p>
    <w:p w14:paraId="24DA4116" w14:textId="5EBE8CDD" w:rsidR="00D6529A" w:rsidRDefault="00D6529A" w:rsidP="002E546A">
      <w:pPr>
        <w:rPr>
          <w:sz w:val="28"/>
          <w:szCs w:val="28"/>
        </w:rPr>
      </w:pPr>
    </w:p>
    <w:p w14:paraId="628C7D75" w14:textId="77777777" w:rsidR="00D6529A" w:rsidRDefault="00D6529A" w:rsidP="002E546A">
      <w:pPr>
        <w:rPr>
          <w:sz w:val="28"/>
          <w:szCs w:val="28"/>
        </w:rPr>
      </w:pPr>
    </w:p>
    <w:p w14:paraId="1DF7D1EB" w14:textId="02B81E40" w:rsidR="002E546A" w:rsidRDefault="002E546A" w:rsidP="002E546A">
      <w:pPr>
        <w:ind w:left="720"/>
        <w:rPr>
          <w:sz w:val="28"/>
          <w:szCs w:val="28"/>
        </w:rPr>
      </w:pPr>
    </w:p>
    <w:p w14:paraId="7C6FFD89" w14:textId="473CE569" w:rsidR="007B4A91" w:rsidRDefault="007B4A91">
      <w:pPr>
        <w:ind w:left="720"/>
        <w:rPr>
          <w:sz w:val="28"/>
          <w:szCs w:val="28"/>
        </w:rPr>
      </w:pPr>
    </w:p>
    <w:p w14:paraId="28F92C28" w14:textId="7A1FC0E3" w:rsidR="00247A04" w:rsidRDefault="00247A04">
      <w:pPr>
        <w:ind w:left="720"/>
        <w:rPr>
          <w:sz w:val="28"/>
          <w:szCs w:val="28"/>
        </w:rPr>
      </w:pPr>
    </w:p>
    <w:p w14:paraId="624D928E" w14:textId="2A3DBFE7" w:rsidR="002E546A" w:rsidRDefault="002E546A">
      <w:pPr>
        <w:ind w:left="720"/>
        <w:rPr>
          <w:sz w:val="28"/>
          <w:szCs w:val="28"/>
        </w:rPr>
      </w:pPr>
    </w:p>
    <w:p w14:paraId="123D7E34" w14:textId="77777777" w:rsidR="002E546A" w:rsidRDefault="002E546A" w:rsidP="002E546A">
      <w:pPr>
        <w:rPr>
          <w:sz w:val="28"/>
          <w:szCs w:val="28"/>
        </w:rPr>
      </w:pPr>
    </w:p>
    <w:p w14:paraId="101534FE" w14:textId="77777777" w:rsidR="002E546A" w:rsidRDefault="002E546A" w:rsidP="002E546A">
      <w:pPr>
        <w:rPr>
          <w:sz w:val="28"/>
          <w:szCs w:val="28"/>
        </w:rPr>
      </w:pPr>
    </w:p>
    <w:p w14:paraId="2F37B3CF" w14:textId="46F1CDD8" w:rsidR="00247A04" w:rsidRDefault="002E546A" w:rsidP="002E546A">
      <w:pPr>
        <w:rPr>
          <w:sz w:val="28"/>
          <w:szCs w:val="28"/>
        </w:rPr>
      </w:pPr>
      <w:r>
        <w:rPr>
          <w:sz w:val="28"/>
          <w:szCs w:val="28"/>
        </w:rPr>
        <w:t xml:space="preserve">         </w:t>
      </w:r>
    </w:p>
    <w:p w14:paraId="5FE42309" w14:textId="77777777" w:rsidR="00247A04" w:rsidRDefault="00247A04">
      <w:pPr>
        <w:ind w:left="720"/>
        <w:rPr>
          <w:sz w:val="28"/>
          <w:szCs w:val="28"/>
        </w:rPr>
      </w:pPr>
    </w:p>
    <w:p w14:paraId="6F5E7743" w14:textId="6FFEC798" w:rsidR="007B4A91" w:rsidRDefault="007B4A91">
      <w:pPr>
        <w:ind w:left="720"/>
        <w:rPr>
          <w:sz w:val="28"/>
          <w:szCs w:val="28"/>
        </w:rPr>
      </w:pP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lastRenderedPageBreak/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3B693A64" w:rsidR="007B4A91" w:rsidRDefault="007B4A91" w:rsidP="002E546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2314279" w:rsidR="007B4A91" w:rsidRDefault="007B4A91" w:rsidP="002E546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448C79BE" w:rsidR="007B4A91" w:rsidRDefault="007B4A91" w:rsidP="002E546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35C055D5" w:rsidR="007B4A91" w:rsidRDefault="007B4A91" w:rsidP="002E546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68580F61" w:rsidR="007B4A91" w:rsidRDefault="00560164" w:rsidP="00A05671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il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1783CFA3" w:rsidR="007B4A91" w:rsidRDefault="00560164" w:rsidP="002E546A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y can cry and be happy if correct </w:t>
            </w:r>
            <w:proofErr w:type="gramStart"/>
            <w:r>
              <w:rPr>
                <w:sz w:val="28"/>
                <w:szCs w:val="28"/>
              </w:rPr>
              <w:t>jokes  or</w:t>
            </w:r>
            <w:proofErr w:type="gramEnd"/>
            <w:r>
              <w:rPr>
                <w:sz w:val="28"/>
                <w:szCs w:val="28"/>
              </w:rPr>
              <w:t xml:space="preserve"> incorrect joke.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518C17DF" w:rsidR="007B4A91" w:rsidRDefault="007B4A91" w:rsidP="00D6529A">
            <w:pPr>
              <w:widowControl w:val="0"/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41BBF08A" w:rsidR="007B4A91" w:rsidRDefault="007B4A91" w:rsidP="00D6529A">
            <w:pPr>
              <w:widowControl w:val="0"/>
              <w:spacing w:line="240" w:lineRule="auto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2151E7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2151E7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2151E7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2151E7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2151E7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lastRenderedPageBreak/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151E7"/>
    <w:rsid w:val="00247A04"/>
    <w:rsid w:val="002E546A"/>
    <w:rsid w:val="00556965"/>
    <w:rsid w:val="00560164"/>
    <w:rsid w:val="007B4A91"/>
    <w:rsid w:val="00A05671"/>
    <w:rsid w:val="00D652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4</Pages>
  <Words>210</Words>
  <Characters>120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aenat akhtiyar</cp:lastModifiedBy>
  <cp:revision>7</cp:revision>
  <dcterms:created xsi:type="dcterms:W3CDTF">2021-03-18T05:03:00Z</dcterms:created>
  <dcterms:modified xsi:type="dcterms:W3CDTF">2021-05-18T15:27:00Z</dcterms:modified>
</cp:coreProperties>
</file>